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3230171E" w:rsidR="00495A71" w:rsidRPr="00495A71" w:rsidRDefault="003F474F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1. </w:t>
            </w:r>
            <w:r w:rsidR="002A5FED">
              <w:rPr>
                <w:b w:val="0"/>
                <w:bCs w:val="0"/>
                <w:color w:val="auto"/>
              </w:rPr>
              <w:t>Student Management</w:t>
            </w:r>
            <w:r w:rsidR="00055CD6">
              <w:rPr>
                <w:b w:val="0"/>
                <w:bCs w:val="0"/>
                <w:color w:val="auto"/>
              </w:rPr>
              <w:t xml:space="preserve"> App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711EC495" w:rsidR="00281575" w:rsidRPr="003C7D74" w:rsidRDefault="006C776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2. </w:t>
            </w:r>
            <w:r w:rsidR="002A5FED">
              <w:rPr>
                <w:b w:val="0"/>
                <w:bCs w:val="0"/>
                <w:color w:val="auto"/>
              </w:rPr>
              <w:t xml:space="preserve">Book donation </w:t>
            </w:r>
            <w:r w:rsidR="00055CD6">
              <w:rPr>
                <w:b w:val="0"/>
                <w:bCs w:val="0"/>
                <w:color w:val="auto"/>
              </w:rPr>
              <w:t>App</w:t>
            </w:r>
          </w:p>
        </w:tc>
        <w:tc>
          <w:tcPr>
            <w:tcW w:w="630" w:type="dxa"/>
          </w:tcPr>
          <w:p w14:paraId="04A88AB6" w14:textId="24B0FD79" w:rsidR="003F3C9F" w:rsidRPr="009E1EB6" w:rsidRDefault="002A5FED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5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00180814" w:rsidR="002A5FED" w:rsidRDefault="002A5FED" w:rsidP="00495A71">
            <w:pPr>
              <w:pStyle w:val="NoSpacing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3. Book donation Unit Testing</w:t>
            </w:r>
          </w:p>
        </w:tc>
        <w:tc>
          <w:tcPr>
            <w:tcW w:w="630" w:type="dxa"/>
          </w:tcPr>
          <w:p w14:paraId="423DA9B3" w14:textId="0A817244" w:rsidR="002A5FED" w:rsidRDefault="002A5FED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440" w:type="dxa"/>
          </w:tcPr>
          <w:p w14:paraId="52A4195C" w14:textId="77777777" w:rsidR="002A5FED" w:rsidRDefault="002A5FED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68E577D5" w:rsidR="000E7FE3" w:rsidRDefault="000E7FE3" w:rsidP="00C9705F">
      <w:pPr>
        <w:pStyle w:val="Heading2"/>
      </w:pPr>
    </w:p>
    <w:p w14:paraId="19B72D6A" w14:textId="206C1FA1" w:rsidR="000E7FE3" w:rsidRDefault="000E7FE3" w:rsidP="00C9705F">
      <w:pPr>
        <w:pStyle w:val="Heading2"/>
      </w:pPr>
    </w:p>
    <w:p w14:paraId="33FA3CFE" w14:textId="593E9F6B" w:rsidR="000E7FE3" w:rsidRDefault="000E7FE3" w:rsidP="00C9705F">
      <w:pPr>
        <w:pStyle w:val="Heading2"/>
      </w:pPr>
    </w:p>
    <w:p w14:paraId="5E0E3CD3" w14:textId="5B2DF11D" w:rsidR="000E7FE3" w:rsidRDefault="000E7FE3" w:rsidP="00C9705F">
      <w:pPr>
        <w:pStyle w:val="Heading2"/>
      </w:pPr>
    </w:p>
    <w:p w14:paraId="18AF94B9" w14:textId="762D61CD" w:rsidR="007E7A9A" w:rsidRDefault="007E7A9A" w:rsidP="00C9705F">
      <w:pPr>
        <w:pStyle w:val="Heading2"/>
      </w:pPr>
    </w:p>
    <w:p w14:paraId="3DB7C311" w14:textId="4038FCA2" w:rsidR="007E7A9A" w:rsidRDefault="007E7A9A" w:rsidP="00C9705F">
      <w:pPr>
        <w:pStyle w:val="Heading2"/>
      </w:pPr>
    </w:p>
    <w:p w14:paraId="662A40B9" w14:textId="26C897C0" w:rsidR="007E7A9A" w:rsidRDefault="007E7A9A" w:rsidP="00C9705F"/>
    <w:p w14:paraId="22114C4D" w14:textId="35D77C4E" w:rsidR="007E7A9A" w:rsidRDefault="007E7A9A" w:rsidP="00C9705F"/>
    <w:p w14:paraId="0CA8EB6F" w14:textId="6F992A66" w:rsidR="007E7A9A" w:rsidRDefault="007E7A9A" w:rsidP="007E7A9A">
      <w:pPr>
        <w:pStyle w:val="Heading2"/>
      </w:pPr>
      <w:r>
        <w:t>Testing evidence</w:t>
      </w:r>
    </w:p>
    <w:p w14:paraId="44EB7589" w14:textId="14167B08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F6488" w14:textId="77777777" w:rsidR="001D3D11" w:rsidRDefault="001D3D11" w:rsidP="007D42BF">
      <w:pPr>
        <w:spacing w:after="0" w:line="240" w:lineRule="auto"/>
      </w:pPr>
      <w:r>
        <w:separator/>
      </w:r>
    </w:p>
  </w:endnote>
  <w:endnote w:type="continuationSeparator" w:id="0">
    <w:p w14:paraId="78A9E4BE" w14:textId="77777777" w:rsidR="001D3D11" w:rsidRDefault="001D3D11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3786F" w14:textId="77777777" w:rsidR="001D3D11" w:rsidRDefault="001D3D11" w:rsidP="007D42BF">
      <w:pPr>
        <w:spacing w:after="0" w:line="240" w:lineRule="auto"/>
      </w:pPr>
      <w:r>
        <w:separator/>
      </w:r>
    </w:p>
  </w:footnote>
  <w:footnote w:type="continuationSeparator" w:id="0">
    <w:p w14:paraId="49E34B09" w14:textId="77777777" w:rsidR="001D3D11" w:rsidRDefault="001D3D11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D3D11"/>
    <w:rsid w:val="001E676E"/>
    <w:rsid w:val="002259B7"/>
    <w:rsid w:val="00281575"/>
    <w:rsid w:val="0029270C"/>
    <w:rsid w:val="002A5FED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C7761"/>
    <w:rsid w:val="006D12F0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1873"/>
    <w:rsid w:val="00AD5E32"/>
    <w:rsid w:val="00AF468D"/>
    <w:rsid w:val="00B34D52"/>
    <w:rsid w:val="00B706DC"/>
    <w:rsid w:val="00B8118E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750C5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8</cp:revision>
  <dcterms:created xsi:type="dcterms:W3CDTF">2022-02-19T15:20:00Z</dcterms:created>
  <dcterms:modified xsi:type="dcterms:W3CDTF">2022-02-28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